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d80a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agda G.</dc:creator>
  <dcterms:created xsi:type="dcterms:W3CDTF">2018-02-20T19:17:37Z</dcterms:created>
  <dcterms:modified xsi:type="dcterms:W3CDTF">2018-02-20T19:17:37Z</dcterms:modified>
</cp:coreProperties>
</file>